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89C" w:rsidRPr="0086289C" w:rsidRDefault="0086289C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 w:rsidRPr="0086289C">
        <w:rPr>
          <w:rFonts w:ascii="Calibri" w:eastAsia="Calibri" w:hAnsi="Calibri" w:cs="Times New Roman"/>
          <w:b/>
        </w:rPr>
        <w:t>CCHS Mathematics I</w:t>
      </w:r>
      <w:r w:rsidR="001B243E">
        <w:rPr>
          <w:rFonts w:ascii="Calibri" w:eastAsia="Calibri" w:hAnsi="Calibri" w:cs="Times New Roman"/>
          <w:b/>
        </w:rPr>
        <w:t>II</w:t>
      </w:r>
    </w:p>
    <w:p w:rsidR="0086289C" w:rsidRPr="0086289C" w:rsidRDefault="001B243E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Credit </w:t>
      </w:r>
      <w:r w:rsidR="00415DDE">
        <w:rPr>
          <w:rFonts w:ascii="Calibri" w:eastAsia="Calibri" w:hAnsi="Calibri" w:cs="Times New Roman"/>
          <w:b/>
        </w:rPr>
        <w:t>4</w:t>
      </w:r>
      <w:bookmarkStart w:id="0" w:name="_GoBack"/>
      <w:bookmarkEnd w:id="0"/>
      <w:r w:rsidR="00654D58">
        <w:rPr>
          <w:rFonts w:ascii="Calibri" w:eastAsia="Calibri" w:hAnsi="Calibri" w:cs="Times New Roman"/>
          <w:b/>
        </w:rPr>
        <w:t>A</w:t>
      </w:r>
      <w:r w:rsidR="0086289C" w:rsidRPr="0086289C">
        <w:rPr>
          <w:rFonts w:ascii="Calibri" w:eastAsia="Calibri" w:hAnsi="Calibri" w:cs="Times New Roman"/>
          <w:b/>
        </w:rPr>
        <w:t xml:space="preserve"> Assessment Study Guide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Define the following Mathematical Terms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9"/>
        <w:gridCol w:w="2339"/>
        <w:gridCol w:w="2337"/>
        <w:gridCol w:w="2335"/>
      </w:tblGrid>
      <w:tr w:rsidR="00415DDE" w:rsidRPr="0086289C" w:rsidTr="003F7B9B">
        <w:tc>
          <w:tcPr>
            <w:tcW w:w="2394" w:type="dxa"/>
          </w:tcPr>
          <w:p w:rsidR="0086289C" w:rsidRPr="0086289C" w:rsidRDefault="00415DDE" w:rsidP="00161F0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omain</w:t>
            </w:r>
          </w:p>
        </w:tc>
        <w:tc>
          <w:tcPr>
            <w:tcW w:w="2394" w:type="dxa"/>
          </w:tcPr>
          <w:p w:rsidR="0086289C" w:rsidRPr="00C0202E" w:rsidRDefault="00415DDE" w:rsidP="00415DD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ange</w:t>
            </w:r>
          </w:p>
        </w:tc>
        <w:tc>
          <w:tcPr>
            <w:tcW w:w="2394" w:type="dxa"/>
          </w:tcPr>
          <w:p w:rsidR="0086289C" w:rsidRPr="0086289C" w:rsidRDefault="00415DDE" w:rsidP="00415DD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Increasing interval</w:t>
            </w:r>
          </w:p>
        </w:tc>
        <w:tc>
          <w:tcPr>
            <w:tcW w:w="2394" w:type="dxa"/>
          </w:tcPr>
          <w:p w:rsidR="0086289C" w:rsidRPr="0086289C" w:rsidRDefault="00415DDE" w:rsidP="00415DD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ecreasing interval</w:t>
            </w:r>
          </w:p>
        </w:tc>
      </w:tr>
      <w:tr w:rsidR="00415DDE" w:rsidRPr="0086289C" w:rsidTr="003F7B9B">
        <w:tc>
          <w:tcPr>
            <w:tcW w:w="2394" w:type="dxa"/>
          </w:tcPr>
          <w:p w:rsidR="0086289C" w:rsidRPr="0086289C" w:rsidRDefault="00415DDE" w:rsidP="00415DD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symptotes</w:t>
            </w:r>
          </w:p>
        </w:tc>
        <w:tc>
          <w:tcPr>
            <w:tcW w:w="2394" w:type="dxa"/>
          </w:tcPr>
          <w:p w:rsidR="0086289C" w:rsidRPr="0086289C" w:rsidRDefault="00415DDE" w:rsidP="00161F0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x-intercepts</w:t>
            </w:r>
          </w:p>
        </w:tc>
        <w:tc>
          <w:tcPr>
            <w:tcW w:w="2394" w:type="dxa"/>
          </w:tcPr>
          <w:p w:rsidR="00FB46EA" w:rsidRPr="0086289C" w:rsidRDefault="00161F01" w:rsidP="00161F0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ational Expressions</w:t>
            </w:r>
          </w:p>
        </w:tc>
        <w:tc>
          <w:tcPr>
            <w:tcW w:w="2394" w:type="dxa"/>
          </w:tcPr>
          <w:p w:rsidR="0086289C" w:rsidRPr="0086289C" w:rsidRDefault="00161F01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olutions</w:t>
            </w:r>
          </w:p>
        </w:tc>
      </w:tr>
      <w:tr w:rsidR="00415DDE" w:rsidRPr="0086289C" w:rsidTr="003F7B9B">
        <w:tc>
          <w:tcPr>
            <w:tcW w:w="2394" w:type="dxa"/>
          </w:tcPr>
          <w:p w:rsidR="0086289C" w:rsidRPr="0086289C" w:rsidRDefault="00415DDE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y-intercepts</w:t>
            </w:r>
          </w:p>
        </w:tc>
        <w:tc>
          <w:tcPr>
            <w:tcW w:w="2394" w:type="dxa"/>
          </w:tcPr>
          <w:p w:rsidR="0086289C" w:rsidRPr="0086289C" w:rsidRDefault="00161F01" w:rsidP="00161F0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Extraneous Solutions</w:t>
            </w:r>
          </w:p>
        </w:tc>
        <w:tc>
          <w:tcPr>
            <w:tcW w:w="2394" w:type="dxa"/>
          </w:tcPr>
          <w:p w:rsidR="0086289C" w:rsidRPr="0086289C" w:rsidRDefault="00161F01" w:rsidP="00161F0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roper Rational Function</w:t>
            </w:r>
          </w:p>
        </w:tc>
        <w:tc>
          <w:tcPr>
            <w:tcW w:w="2394" w:type="dxa"/>
          </w:tcPr>
          <w:p w:rsidR="0086289C" w:rsidRPr="0086289C" w:rsidRDefault="00161F01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egree of polynomial function</w:t>
            </w:r>
          </w:p>
        </w:tc>
      </w:tr>
      <w:tr w:rsidR="00415DDE" w:rsidRPr="0086289C" w:rsidTr="003F7B9B">
        <w:tc>
          <w:tcPr>
            <w:tcW w:w="2394" w:type="dxa"/>
          </w:tcPr>
          <w:p w:rsidR="0086289C" w:rsidRPr="0086289C" w:rsidRDefault="00544DD2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oots</w:t>
            </w:r>
          </w:p>
        </w:tc>
        <w:tc>
          <w:tcPr>
            <w:tcW w:w="2394" w:type="dxa"/>
          </w:tcPr>
          <w:p w:rsidR="0086289C" w:rsidRPr="0086289C" w:rsidRDefault="00544DD2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omain</w:t>
            </w:r>
          </w:p>
        </w:tc>
        <w:tc>
          <w:tcPr>
            <w:tcW w:w="2394" w:type="dxa"/>
          </w:tcPr>
          <w:p w:rsidR="0086289C" w:rsidRPr="0086289C" w:rsidRDefault="00544DD2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Multiply Rational Expressions</w:t>
            </w:r>
          </w:p>
        </w:tc>
        <w:tc>
          <w:tcPr>
            <w:tcW w:w="2394" w:type="dxa"/>
          </w:tcPr>
          <w:p w:rsidR="0086289C" w:rsidRPr="0086289C" w:rsidRDefault="00544DD2" w:rsidP="00544DD2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Odd function</w:t>
            </w:r>
          </w:p>
        </w:tc>
      </w:tr>
      <w:tr w:rsidR="00415DDE" w:rsidRPr="0086289C" w:rsidTr="003F7B9B">
        <w:tc>
          <w:tcPr>
            <w:tcW w:w="2394" w:type="dxa"/>
          </w:tcPr>
          <w:p w:rsidR="0086289C" w:rsidRPr="0086289C" w:rsidRDefault="00544DD2" w:rsidP="00544DD2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Even Function</w:t>
            </w:r>
          </w:p>
        </w:tc>
        <w:tc>
          <w:tcPr>
            <w:tcW w:w="2394" w:type="dxa"/>
          </w:tcPr>
          <w:p w:rsidR="0086289C" w:rsidRPr="0086289C" w:rsidRDefault="00544DD2" w:rsidP="005A6DD6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Long Division of Polynomials</w:t>
            </w:r>
          </w:p>
        </w:tc>
        <w:tc>
          <w:tcPr>
            <w:tcW w:w="2394" w:type="dxa"/>
          </w:tcPr>
          <w:p w:rsidR="0086289C" w:rsidRPr="0086289C" w:rsidRDefault="00415DDE" w:rsidP="005A6DD6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Interval notation</w:t>
            </w:r>
          </w:p>
        </w:tc>
        <w:tc>
          <w:tcPr>
            <w:tcW w:w="2394" w:type="dxa"/>
          </w:tcPr>
          <w:p w:rsidR="0086289C" w:rsidRPr="005A6DD6" w:rsidRDefault="00415DDE" w:rsidP="005A6DD6">
            <w:pPr>
              <w:rPr>
                <w:rFonts w:ascii="Calibri" w:eastAsia="Calibri" w:hAnsi="Calibri" w:cs="Times New Roman"/>
                <w:vertAlign w:val="superscript"/>
              </w:rPr>
            </w:pPr>
            <w:r>
              <w:rPr>
                <w:rFonts w:ascii="Calibri" w:eastAsia="Calibri" w:hAnsi="Calibri" w:cs="Times New Roman"/>
              </w:rPr>
              <w:t>End Behavior</w:t>
            </w:r>
          </w:p>
        </w:tc>
      </w:tr>
    </w:tbl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Understand the following Tasks</w:t>
      </w:r>
    </w:p>
    <w:p w:rsidR="00C0202E" w:rsidRPr="005A6DD6" w:rsidRDefault="00C0202E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 w:rsidRPr="005A6DD6">
        <w:rPr>
          <w:rFonts w:ascii="Calibri" w:eastAsia="Calibri" w:hAnsi="Calibri" w:cs="Times New Roman"/>
        </w:rPr>
        <w:t xml:space="preserve">Identify the </w:t>
      </w:r>
      <w:r w:rsidR="00161F01">
        <w:rPr>
          <w:rFonts w:ascii="Calibri" w:eastAsia="Calibri" w:hAnsi="Calibri" w:cs="Times New Roman"/>
        </w:rPr>
        <w:t>simplified form of a rational expression</w:t>
      </w:r>
      <w:r w:rsidR="008352D8">
        <w:rPr>
          <w:rFonts w:ascii="Calibri" w:eastAsia="Calibri" w:hAnsi="Calibri" w:cs="Times New Roman"/>
        </w:rPr>
        <w:t>.</w:t>
      </w:r>
    </w:p>
    <w:p w:rsidR="00C0202E" w:rsidRPr="005A6DD6" w:rsidRDefault="008352D8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Determine</w:t>
      </w:r>
      <w:r w:rsidR="00C0202E" w:rsidRPr="005A6DD6">
        <w:rPr>
          <w:rFonts w:ascii="Calibri" w:eastAsia="Calibri" w:hAnsi="Calibri" w:cs="Times New Roman"/>
        </w:rPr>
        <w:t xml:space="preserve"> </w:t>
      </w:r>
      <w:r w:rsidR="00161F01">
        <w:rPr>
          <w:rFonts w:ascii="Calibri" w:eastAsia="Calibri" w:hAnsi="Calibri" w:cs="Times New Roman"/>
        </w:rPr>
        <w:t xml:space="preserve">if a value for x is </w:t>
      </w:r>
      <w:r w:rsidR="00C0202E" w:rsidRPr="005A6DD6">
        <w:rPr>
          <w:rFonts w:ascii="Calibri" w:eastAsia="Calibri" w:hAnsi="Calibri" w:cs="Times New Roman"/>
        </w:rPr>
        <w:t xml:space="preserve">the </w:t>
      </w:r>
      <w:r w:rsidR="00161F01">
        <w:rPr>
          <w:rFonts w:ascii="Calibri" w:eastAsia="Calibri" w:hAnsi="Calibri" w:cs="Times New Roman"/>
        </w:rPr>
        <w:t>solution to a function</w:t>
      </w:r>
      <w:r>
        <w:rPr>
          <w:rFonts w:ascii="Calibri" w:eastAsia="Calibri" w:hAnsi="Calibri" w:cs="Times New Roman"/>
        </w:rPr>
        <w:t>.</w:t>
      </w:r>
    </w:p>
    <w:p w:rsidR="00161F01" w:rsidRDefault="00161F01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Determine solutions to an inequa</w:t>
      </w:r>
      <w:r w:rsidR="00C0202E" w:rsidRPr="008352D8">
        <w:rPr>
          <w:rFonts w:ascii="Calibri" w:eastAsia="Calibri" w:hAnsi="Calibri" w:cs="Times New Roman"/>
          <w:noProof/>
        </w:rPr>
        <w:t>I</w:t>
      </w:r>
      <w:r>
        <w:rPr>
          <w:rFonts w:ascii="Calibri" w:eastAsia="Calibri" w:hAnsi="Calibri" w:cs="Times New Roman"/>
          <w:noProof/>
        </w:rPr>
        <w:t>ity.</w:t>
      </w:r>
    </w:p>
    <w:p w:rsidR="00161F01" w:rsidRDefault="00161F01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Determine the roots of a rational function.</w:t>
      </w:r>
    </w:p>
    <w:p w:rsidR="00544DD2" w:rsidRDefault="00161F01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Determine the extraneous solutions for a function</w:t>
      </w:r>
    </w:p>
    <w:p w:rsidR="00544DD2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Identify true statements about a rational expressions.</w:t>
      </w:r>
    </w:p>
    <w:p w:rsidR="00544DD2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Determine the degree of a polynomial.</w:t>
      </w:r>
    </w:p>
    <w:p w:rsidR="00544DD2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Identify rational expression.</w:t>
      </w:r>
    </w:p>
    <w:p w:rsidR="00C0202E" w:rsidRPr="005A6DD6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Find the solutions to a polynomial of a degree of 3</w:t>
      </w:r>
      <w:r w:rsidR="00C0202E" w:rsidRPr="008352D8">
        <w:rPr>
          <w:rFonts w:ascii="Calibri" w:eastAsia="Calibri" w:hAnsi="Calibri" w:cs="Times New Roman"/>
          <w:noProof/>
        </w:rPr>
        <w:t>dentify</w:t>
      </w:r>
      <w:r w:rsidR="00C0202E" w:rsidRPr="005A6DD6">
        <w:rPr>
          <w:rFonts w:ascii="Calibri" w:eastAsia="Calibri" w:hAnsi="Calibri" w:cs="Times New Roman"/>
        </w:rPr>
        <w:t xml:space="preserve"> the graph of a quadratic function</w:t>
      </w:r>
      <w:r w:rsidR="008352D8">
        <w:rPr>
          <w:rFonts w:ascii="Calibri" w:eastAsia="Calibri" w:hAnsi="Calibri" w:cs="Times New Roman"/>
        </w:rPr>
        <w:t>.</w:t>
      </w:r>
    </w:p>
    <w:p w:rsidR="00544DD2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Write a function given the roots and domain having one extraneous root.</w:t>
      </w:r>
    </w:p>
    <w:p w:rsidR="00544DD2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Graph a rational expression</w:t>
      </w:r>
    </w:p>
    <w:p w:rsidR="00544DD2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Identify the graph of a rational expression.</w:t>
      </w:r>
    </w:p>
    <w:p w:rsidR="00544DD2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Match rational expressions to graphs.</w:t>
      </w:r>
    </w:p>
    <w:p w:rsidR="00544DD2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Identify the an odd function.</w:t>
      </w:r>
    </w:p>
    <w:p w:rsidR="00544DD2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Identify an even function.</w:t>
      </w:r>
    </w:p>
    <w:p w:rsidR="00544DD2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Identify an extraneous solution to a rational expression.</w:t>
      </w:r>
    </w:p>
    <w:p w:rsidR="00544DD2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Identify a proper rational expression.</w:t>
      </w:r>
    </w:p>
    <w:p w:rsidR="00544DD2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Simplify rational expressions</w:t>
      </w:r>
    </w:p>
    <w:p w:rsidR="00415DDE" w:rsidRDefault="00544DD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Perform long division on a rational expression.</w:t>
      </w:r>
    </w:p>
    <w:p w:rsidR="00415DDE" w:rsidRDefault="00415DDE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Given a rational function find the domain, range, increasing interval, decrasing interval, x-intercepts, y-intercepts, asymptotes, end behavior.</w:t>
      </w:r>
    </w:p>
    <w:p w:rsidR="00415DDE" w:rsidRDefault="00415DDE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t>Graph a rational expression and include the asymptotes as doted lines.</w:t>
      </w:r>
    </w:p>
    <w:p w:rsidR="005A6DD6" w:rsidRPr="0086289C" w:rsidRDefault="005A6DD6" w:rsidP="005A6DD6">
      <w:pPr>
        <w:spacing w:after="160" w:line="259" w:lineRule="auto"/>
        <w:ind w:left="720"/>
        <w:contextualSpacing/>
        <w:rPr>
          <w:rFonts w:ascii="Calibri" w:eastAsia="Calibri" w:hAnsi="Calibri" w:cs="Times New Roman"/>
        </w:rPr>
      </w:pP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  <w:r w:rsidRPr="0086289C">
        <w:rPr>
          <w:rFonts w:ascii="Calibri" w:eastAsia="Calibri" w:hAnsi="Calibri" w:cs="Times New Roman"/>
        </w:rPr>
        <w:tab/>
      </w:r>
    </w:p>
    <w:p w:rsidR="003E2C5A" w:rsidRDefault="003E2C5A"/>
    <w:sectPr w:rsidR="003E2C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011023"/>
    <w:multiLevelType w:val="hybridMultilevel"/>
    <w:tmpl w:val="1F16E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B4D7F"/>
    <w:multiLevelType w:val="hybridMultilevel"/>
    <w:tmpl w:val="5B321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630412"/>
    <w:multiLevelType w:val="hybridMultilevel"/>
    <w:tmpl w:val="B1B62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37F22"/>
    <w:multiLevelType w:val="hybridMultilevel"/>
    <w:tmpl w:val="3280C9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sjAztDQxMTE2tzRS0lEKTi0uzszPAykwrAUAownbvywAAAA="/>
  </w:docVars>
  <w:rsids>
    <w:rsidRoot w:val="0086289C"/>
    <w:rsid w:val="00161F01"/>
    <w:rsid w:val="001B243E"/>
    <w:rsid w:val="003E2C5A"/>
    <w:rsid w:val="003F6C4D"/>
    <w:rsid w:val="00415DDE"/>
    <w:rsid w:val="00426CAA"/>
    <w:rsid w:val="00544DD2"/>
    <w:rsid w:val="005A6DD6"/>
    <w:rsid w:val="00654D58"/>
    <w:rsid w:val="008352D8"/>
    <w:rsid w:val="0086121D"/>
    <w:rsid w:val="0086289C"/>
    <w:rsid w:val="00A76CBD"/>
    <w:rsid w:val="00B00570"/>
    <w:rsid w:val="00BD539C"/>
    <w:rsid w:val="00C0202E"/>
    <w:rsid w:val="00F511F7"/>
    <w:rsid w:val="00FA06A7"/>
    <w:rsid w:val="00FB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87462D-121E-4EEA-A294-B8709CE02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6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ith, Jordan</dc:creator>
  <cp:lastModifiedBy>Math OG</cp:lastModifiedBy>
  <cp:revision>2</cp:revision>
  <dcterms:created xsi:type="dcterms:W3CDTF">2016-08-06T14:37:00Z</dcterms:created>
  <dcterms:modified xsi:type="dcterms:W3CDTF">2016-08-06T14:37:00Z</dcterms:modified>
</cp:coreProperties>
</file>